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sdt>
      <w:sdtPr>
        <w:id w:val="1592114384"/>
        <w:docPartObj>
          <w:docPartGallery w:val="Cover Pages"/>
          <w:docPartUnique/>
        </w:docPartObj>
      </w:sdtPr>
      <w:sdtEndPr>
        <w:rPr>
          <w:rFonts w:eastAsia="Times New Roman" w:cstheme="minorHAnsi"/>
          <w:lang w:eastAsia="en-GB"/>
        </w:rPr>
      </w:sdtEndPr>
      <w:sdtContent>
        <w:p w14:paraId="06D2954A" w14:textId="62C4B578" w:rsidR="00287DBC" w:rsidRDefault="00287DBC"/>
        <w:p w14:paraId="5CA5AE4A" w14:textId="153987F4" w:rsidR="00287DBC" w:rsidRPr="006E7086" w:rsidRDefault="00287DBC">
          <w:pPr>
            <w:rPr>
              <w:rFonts w:eastAsia="Times New Roman" w:cstheme="minorHAnsi"/>
              <w:lang w:eastAsia="en-GB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82880" distR="182880" simplePos="0" relativeHeight="251660288" behindDoc="0" locked="0" layoutInCell="1" allowOverlap="1" wp14:anchorId="77D6C851" wp14:editId="05CFC424">
                    <wp:simplePos x="0" y="0"/>
                    <mc:AlternateContent>
                      <mc:Choice Requires="wp14">
                        <wp:positionH relativeFrom="margin">
                          <wp14:pctPosHOffset>7700</wp14:pctPosHOffset>
                        </wp:positionH>
                      </mc:Choice>
                      <mc:Fallback>
                        <wp:positionH relativeFrom="page">
                          <wp:posOffset>159639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54000</wp14:pctPosVOffset>
                        </wp:positionV>
                      </mc:Choice>
                      <mc:Fallback>
                        <wp:positionV relativeFrom="page">
                          <wp:posOffset>4082415</wp:posOffset>
                        </wp:positionV>
                      </mc:Fallback>
                    </mc:AlternateContent>
                    <wp:extent cx="4686300" cy="6720840"/>
                    <wp:effectExtent l="0" t="0" r="10160" b="3810"/>
                    <wp:wrapSquare wrapText="bothSides"/>
                    <wp:docPr id="131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686300" cy="67208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672E5EC" w14:textId="34FC752A" w:rsidR="00287DBC" w:rsidRDefault="00000000">
                                <w:pPr>
                                  <w:pStyle w:val="NoSpacing"/>
                                  <w:spacing w:before="40" w:after="560" w:line="216" w:lineRule="auto"/>
                                  <w:rPr>
                                    <w:color w:val="4472C4" w:themeColor="accent1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151731938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Content>
                                    <w:r w:rsidR="00287DBC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</w:rPr>
                                      <w:t>Test Cas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 xml:space="preserve"> T</w:t>
                                    </w:r>
                                    <w:r w:rsidR="00535932">
                                      <w:rPr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e</w:t>
                                    </w:r>
                                    <w:r w:rsidR="00535932">
                                      <w:rPr>
                                        <w:rFonts w:hint="eastAsia"/>
                                        <w:color w:val="4472C4" w:themeColor="accent1"/>
                                        <w:sz w:val="72"/>
                                        <w:szCs w:val="72"/>
                                        <w:lang w:eastAsia="zh-CN"/>
                                      </w:rPr>
                                      <w:t>am VFL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hint="eastAsia"/>
                                    <w:caps/>
                                    <w:color w:val="1F4E79" w:themeColor="accent5" w:themeShade="80"/>
                                    <w:sz w:val="28"/>
                                    <w:szCs w:val="28"/>
                                    <w:lang w:eastAsia="zh-CN"/>
                                  </w:rPr>
                                  <w:alias w:val="Subtitle"/>
                                  <w:tag w:val=""/>
                                  <w:id w:val="-2090151685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60EB820C" w14:textId="13D061FF" w:rsidR="00287DBC" w:rsidRDefault="004C2F85">
                                    <w:pPr>
                                      <w:pStyle w:val="NoSpacing"/>
                                      <w:spacing w:before="40" w:after="40"/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</w:pPr>
                                    <w:r w:rsidRPr="004C2F85"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O</w:t>
                                    </w:r>
                                    <w:r>
                                      <w:rPr>
                                        <w:rFonts w:hint="eastAsia"/>
                                        <w:caps/>
                                        <w:color w:val="1F4E79" w:themeColor="accent5" w:themeShade="80"/>
                                        <w:sz w:val="28"/>
                                        <w:szCs w:val="28"/>
                                        <w:lang w:eastAsia="zh-CN"/>
                                      </w:rPr>
                                      <w:t>PTIMIZE DESIGN PARAMETER FOR MICROWAVE FILTER</w:t>
                                    </w:r>
                                  </w:p>
                                </w:sdtContent>
                              </w:sdt>
                              <w:p w14:paraId="45E8F51A" w14:textId="48F57293" w:rsidR="00287DBC" w:rsidRDefault="00535932">
                                <w:pPr>
                                  <w:pStyle w:val="NoSpacing"/>
                                  <w:spacing w:before="80" w:after="40"/>
                                  <w:rPr>
                                    <w:rFonts w:hint="eastAsia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  <w:caps/>
                                    <w:color w:val="5B9BD5" w:themeColor="accent5"/>
                                    <w:sz w:val="24"/>
                                    <w:szCs w:val="24"/>
                                    <w:lang w:eastAsia="zh-CN"/>
                                  </w:rPr>
                                  <w:t xml:space="preserve">Tester name: 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79000</wp14:pctWidth>
                    </wp14:sizeRelH>
                    <wp14:sizeRelV relativeFrom="page">
                      <wp14:pctHeight>35000</wp14:pctHeight>
                    </wp14:sizeRelV>
                  </wp:anchor>
                </w:drawing>
              </mc:Choice>
              <mc:Fallback>
                <w:pict>
                  <v:shapetype w14:anchorId="77D6C85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0;margin-top:0;width:369pt;height:529.2pt;z-index:251660288;visibility:visible;mso-wrap-style:square;mso-width-percent:790;mso-height-percent:350;mso-left-percent:77;mso-top-percent:540;mso-wrap-distance-left:14.4pt;mso-wrap-distance-top:0;mso-wrap-distance-right:14.4pt;mso-wrap-distance-bottom:0;mso-position-horizontal-relative:margin;mso-position-vertical-relative:page;mso-width-percent:790;mso-height-percent:350;mso-left-percent:77;mso-top-percent:540;mso-width-relative:margin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" filled="f" stroked="f" strokeweight=".5pt">
                    <v:textbox style="mso-fit-shape-to-text:t" inset="0,0,0,0">
                      <w:txbxContent>
                        <w:p w14:paraId="6672E5EC" w14:textId="34FC752A" w:rsidR="00287DBC" w:rsidRDefault="00000000">
                          <w:pPr>
                            <w:pStyle w:val="NoSpacing"/>
                            <w:spacing w:before="40" w:after="560" w:line="216" w:lineRule="auto"/>
                            <w:rPr>
                              <w:color w:val="4472C4" w:themeColor="accent1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151731938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Content>
                              <w:r w:rsidR="00287DBC">
                                <w:rPr>
                                  <w:color w:val="4472C4" w:themeColor="accent1"/>
                                  <w:sz w:val="72"/>
                                  <w:szCs w:val="72"/>
                                </w:rPr>
                                <w:t>Test Cas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 xml:space="preserve"> T</w:t>
                              </w:r>
                              <w:r w:rsidR="00535932">
                                <w:rPr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e</w:t>
                              </w:r>
                              <w:r w:rsidR="00535932">
                                <w:rPr>
                                  <w:rFonts w:hint="eastAsia"/>
                                  <w:color w:val="4472C4" w:themeColor="accent1"/>
                                  <w:sz w:val="72"/>
                                  <w:szCs w:val="72"/>
                                  <w:lang w:eastAsia="zh-CN"/>
                                </w:rPr>
                                <w:t>am VFL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hint="eastAsia"/>
                              <w:caps/>
                              <w:color w:val="1F4E79" w:themeColor="accent5" w:themeShade="80"/>
                              <w:sz w:val="28"/>
                              <w:szCs w:val="28"/>
                              <w:lang w:eastAsia="zh-CN"/>
                            </w:rPr>
                            <w:alias w:val="Subtitle"/>
                            <w:tag w:val=""/>
                            <w:id w:val="-2090151685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Content>
                            <w:p w14:paraId="60EB820C" w14:textId="13D061FF" w:rsidR="00287DBC" w:rsidRDefault="004C2F85">
                              <w:pPr>
                                <w:pStyle w:val="NoSpacing"/>
                                <w:spacing w:before="40" w:after="40"/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</w:pPr>
                              <w:r w:rsidRPr="004C2F85"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O</w:t>
                              </w:r>
                              <w:r>
                                <w:rPr>
                                  <w:rFonts w:hint="eastAsia"/>
                                  <w:caps/>
                                  <w:color w:val="1F4E79" w:themeColor="accent5" w:themeShade="80"/>
                                  <w:sz w:val="28"/>
                                  <w:szCs w:val="28"/>
                                  <w:lang w:eastAsia="zh-CN"/>
                                </w:rPr>
                                <w:t>PTIMIZE DESIGN PARAMETER FOR MICROWAVE FILTER</w:t>
                              </w:r>
                            </w:p>
                          </w:sdtContent>
                        </w:sdt>
                        <w:p w14:paraId="45E8F51A" w14:textId="48F57293" w:rsidR="00287DBC" w:rsidRDefault="00535932">
                          <w:pPr>
                            <w:pStyle w:val="NoSpacing"/>
                            <w:spacing w:before="80" w:after="40"/>
                            <w:rPr>
                              <w:rFonts w:hint="eastAsia"/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  <w:caps/>
                              <w:color w:val="5B9BD5" w:themeColor="accent5"/>
                              <w:sz w:val="24"/>
                              <w:szCs w:val="24"/>
                              <w:lang w:eastAsia="zh-CN"/>
                            </w:rPr>
                            <w:t xml:space="preserve">Tester name: </w:t>
                          </w:r>
                        </w:p>
                      </w:txbxContent>
                    </v:textbox>
                    <w10:wrap type="square" anchorx="margin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0EA43E2C" wp14:editId="4DF1CE16">
                    <wp:simplePos x="0" y="0"/>
                    <wp:positionH relativeFrom="margin">
                      <wp:align>right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173355</wp:posOffset>
                        </wp:positionV>
                      </mc:Fallback>
                    </mc:AlternateContent>
                    <wp:extent cx="594360" cy="987552"/>
                    <wp:effectExtent l="0" t="0" r="0" b="5080"/>
                    <wp:wrapNone/>
                    <wp:docPr id="132" name="Rectangle 33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spect="1"/>
                          </wps:cNvSpPr>
                          <wps:spPr>
                            <a:xfrm>
                              <a:off x="0" y="0"/>
                              <a:ext cx="594360" cy="987552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FFFFFF" w:themeColor="background1"/>
                                    <w:sz w:val="24"/>
                                    <w:szCs w:val="24"/>
                                  </w:rPr>
                                  <w:alias w:val="Year"/>
                                  <w:tag w:val=""/>
                                  <w:id w:val="-785116381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1-19T00:00:00Z">
                                    <w:dateFormat w:val="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14:paraId="1AFCA36A" w14:textId="09438F5F" w:rsidR="00287DBC" w:rsidRDefault="00287DBC">
                                    <w:pPr>
                                      <w:pStyle w:val="NoSpacing"/>
                                      <w:jc w:val="right"/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FFFFFF" w:themeColor="background1"/>
                                        <w:sz w:val="24"/>
                                        <w:szCs w:val="24"/>
                                      </w:rPr>
                                      <w:t>2024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45720" tIns="45720" rIns="45720" bIns="4572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7600</wp14:pctWidth>
                    </wp14:sizeRelH>
                    <wp14:sizeRelV relativeFrom="page">
                      <wp14:pctHeight>9800</wp14:pctHeight>
                    </wp14:sizeRelV>
                  </wp:anchor>
                </w:drawing>
              </mc:Choice>
              <mc:Fallback>
                <w:pict>
                  <v:rect w14:anchorId="0EA43E2C" id="Rectangle 33" o:spid="_x0000_s1027" style="position:absolute;margin-left:-4.4pt;margin-top:0;width:46.8pt;height:77.75pt;z-index:251659264;visibility:visible;mso-wrap-style:square;mso-width-percent:76;mso-height-percent:98;mso-top-percent:23;mso-wrap-distance-left:9pt;mso-wrap-distance-top:0;mso-wrap-distance-right:9pt;mso-wrap-distance-bottom:0;mso-position-horizontal:right;mso-position-horizontal-relative:margin;mso-position-vertical-relative:page;mso-width-percent:76;mso-height-percent:98;mso-top-percent:23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" fillcolor="#4472c4 [3204]" stroked="f" strokeweight="1pt">
                    <o:lock v:ext="edit" aspectratio="t"/>
                    <v:textbox inset="3.6pt,,3.6pt">
                      <w:txbxContent>
                        <w:sdt>
                          <w:sdtPr>
                            <w:rPr>
                              <w:color w:val="FFFFFF" w:themeColor="background1"/>
                              <w:sz w:val="24"/>
                              <w:szCs w:val="24"/>
                            </w:rPr>
                            <w:alias w:val="Year"/>
                            <w:tag w:val=""/>
                            <w:id w:val="-785116381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1-19T00:00:00Z">
                              <w:dateFormat w:val="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14:paraId="1AFCA36A" w14:textId="09438F5F" w:rsidR="00287DBC" w:rsidRDefault="00287DBC">
                              <w:pPr>
                                <w:pStyle w:val="NoSpacing"/>
                                <w:jc w:val="right"/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</w:pPr>
                              <w:r>
                                <w:rPr>
                                  <w:color w:val="FFFFFF" w:themeColor="background1"/>
                                  <w:sz w:val="24"/>
                                  <w:szCs w:val="24"/>
                                </w:rPr>
                                <w:t>2024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page"/>
                  </v:rect>
                </w:pict>
              </mc:Fallback>
            </mc:AlternateContent>
          </w:r>
          <w:r>
            <w:rPr>
              <w:rFonts w:eastAsia="Times New Roman" w:cstheme="minorHAnsi"/>
              <w:lang w:eastAsia="en-GB"/>
            </w:rPr>
            <w:br w:type="page"/>
          </w:r>
        </w:p>
      </w:sdtContent>
    </w:sdt>
    <w:tbl>
      <w:tblPr>
        <w:tblW w:w="14837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F250B6" w:rsidRPr="00F250B6" w14:paraId="4B0AE9A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53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BE2EAE2" w:rsidR="00F250B6" w:rsidRPr="00112066" w:rsidRDefault="004C2F85" w:rsidP="00F250B6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1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1E305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Observe cost and reward value by adjust the design parameter</w:t>
            </w:r>
          </w:p>
        </w:tc>
      </w:tr>
      <w:tr w:rsidR="00F250B6" w:rsidRPr="00F250B6" w14:paraId="6632E772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53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4DCBAAD4" w:rsidR="00F250B6" w:rsidRPr="004C2F85" w:rsidRDefault="00075FB1" w:rsidP="00F250B6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5DEE0CA4" w:rsidR="00F250B6" w:rsidRPr="004C2F85" w:rsidRDefault="00112066" w:rsidP="00F250B6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53E7D7B8" w:rsidR="00F250B6" w:rsidRPr="004C2F85" w:rsidRDefault="006E7086" w:rsidP="00F250B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F250B6" w:rsidRPr="00F250B6" w14:paraId="3C91D456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9770233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504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75D70CE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112066">
        <w:trPr>
          <w:trHeight w:val="295"/>
        </w:trPr>
        <w:tc>
          <w:tcPr>
            <w:tcW w:w="2815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5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1384C87A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72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5F5F09EF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5C2054B8" w:rsidR="00F250B6" w:rsidRPr="006E7086" w:rsidRDefault="00F250B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F250B6" w:rsidRPr="00F250B6" w14:paraId="4A141F4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412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693CF50" w:rsidR="00F250B6" w:rsidRPr="006E7086" w:rsidRDefault="00F250B6" w:rsidP="00F250B6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 w:rsidR="006E7086">
              <w:rPr>
                <w:rFonts w:cstheme="minorHAnsi" w:hint="eastAsia"/>
                <w:b/>
                <w:bCs/>
                <w:lang w:eastAsia="zh-CN"/>
              </w:rPr>
              <w:t xml:space="preserve"> (Cost and Reward)</w:t>
            </w:r>
          </w:p>
        </w:tc>
      </w:tr>
      <w:tr w:rsidR="00F250B6" w:rsidRPr="00F250B6" w14:paraId="192DDA96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E0C1E26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6528C5A" w:rsidR="00F250B6" w:rsidRPr="006E7086" w:rsidRDefault="006E7086" w:rsidP="00F250B6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112066" w:rsidRPr="00F250B6" w14:paraId="29E8EC9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2794A51A" w:rsidR="00112066" w:rsidRPr="006E7086" w:rsidRDefault="00112066" w:rsidP="00112066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B214A9E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4, l1:28, c2:74, l2:36, c3:59, l3:20</w:t>
            </w:r>
          </w:p>
        </w:tc>
      </w:tr>
      <w:tr w:rsidR="00112066" w:rsidRPr="00F250B6" w14:paraId="78209763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5E26866E" w:rsidR="00112066" w:rsidRPr="006E7086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r>
              <w:rPr>
                <w:rFonts w:cstheme="minorHAnsi" w:hint="eastAsia"/>
                <w:lang w:eastAsia="zh-CN"/>
              </w:rPr>
              <w:t xml:space="preserve">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3B4F4DA4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18, l1:39, c2:57, l2:62, c3:21, l3:40</w:t>
            </w:r>
          </w:p>
        </w:tc>
      </w:tr>
      <w:tr w:rsidR="00112066" w:rsidRPr="00F250B6" w14:paraId="49C676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615D9223" w:rsidR="00112066" w:rsidRPr="005005E1" w:rsidRDefault="00112066" w:rsidP="00112066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Click on the </w:t>
            </w:r>
            <w:r>
              <w:rPr>
                <w:rFonts w:cstheme="minorHAnsi"/>
                <w:lang w:eastAsia="zh-CN"/>
              </w:rPr>
              <w:t>“</w:t>
            </w:r>
            <w:r>
              <w:rPr>
                <w:rFonts w:cstheme="minorHAnsi" w:hint="eastAsia"/>
                <w:lang w:eastAsia="zh-CN"/>
              </w:rPr>
              <w:t>Optimize</w:t>
            </w:r>
            <w:r>
              <w:rPr>
                <w:rFonts w:cstheme="minorHAnsi"/>
                <w:lang w:eastAsia="zh-CN"/>
              </w:rPr>
              <w:t>”</w:t>
            </w:r>
            <w:r>
              <w:rPr>
                <w:rFonts w:cstheme="minorHAnsi" w:hint="eastAsia"/>
                <w:lang w:eastAsia="zh-CN"/>
              </w:rPr>
              <w:t xml:space="preserve"> Butt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560DBF77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9EF9448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5, l1:35, c2:45, l2:25, c3:20, l3:15</w:t>
            </w:r>
          </w:p>
        </w:tc>
      </w:tr>
      <w:tr w:rsidR="00112066" w:rsidRPr="00F250B6" w14:paraId="26010BA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6FA291" w14:textId="11286740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412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BC3A9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C208940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73E205C" w14:textId="6877216D" w:rsidR="00112066" w:rsidRPr="006E7086" w:rsidRDefault="00112066" w:rsidP="00112066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56C4789" w14:textId="4C67E8CA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cstheme="minorHAnsi"/>
                <w:lang w:eastAsia="zh-CN"/>
              </w:rPr>
              <w:t>D</w:t>
            </w:r>
            <w:r>
              <w:rPr>
                <w:rFonts w:cstheme="minorHAnsi" w:hint="eastAsia"/>
                <w:lang w:eastAsia="zh-CN"/>
              </w:rPr>
              <w:t xml:space="preserve">esign parameter, </w:t>
            </w:r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c1:66, l1:28, c2:40, l2:20, c3:40, l3:15</w:t>
            </w:r>
          </w:p>
        </w:tc>
      </w:tr>
      <w:tr w:rsidR="00112066" w:rsidRPr="00F250B6" w14:paraId="03381A1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7FAB1410" w14:textId="77777777" w:rsidTr="00112066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30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4053BD11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414807AB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7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112066" w:rsidRPr="00F250B6" w14:paraId="68AA4BFF" w14:textId="77777777" w:rsidTr="00112066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3036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67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8184AC" w14:textId="77777777" w:rsidR="00112066" w:rsidRDefault="00112066" w:rsidP="00112066">
            <w:pPr>
              <w:spacing w:after="0" w:line="240" w:lineRule="auto"/>
              <w:jc w:val="center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  <w:p w14:paraId="1EB25F26" w14:textId="60CB7800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</w:pPr>
            <w:r w:rsidRPr="00112066">
              <w:rPr>
                <w:rFonts w:cstheme="minorHAnsi"/>
                <w:b/>
                <w:bCs/>
                <w:sz w:val="16"/>
                <w:szCs w:val="16"/>
                <w:lang w:val="en-US" w:eastAsia="zh-CN"/>
              </w:rPr>
              <w:t>(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 xml:space="preserve">should below 10% of initial cost &amp; </w:t>
            </w:r>
            <w:r w:rsidRPr="00112066">
              <w:rPr>
                <w:rFonts w:cstheme="minorHAnsi"/>
                <w:b/>
                <w:bCs/>
                <w:sz w:val="16"/>
                <w:szCs w:val="16"/>
                <w:lang w:eastAsia="zh-CN"/>
              </w:rPr>
              <w:t xml:space="preserve">should above 10% of initial </w:t>
            </w:r>
            <w:r w:rsidRPr="00112066">
              <w:rPr>
                <w:rFonts w:cstheme="minorHAnsi" w:hint="eastAsia"/>
                <w:b/>
                <w:bCs/>
                <w:sz w:val="16"/>
                <w:szCs w:val="16"/>
                <w:lang w:eastAsia="zh-CN"/>
              </w:rPr>
              <w:t>reward</w:t>
            </w:r>
            <w:r w:rsidRPr="00112066">
              <w:rPr>
                <w:rFonts w:eastAsia="Yu Mincho" w:cstheme="minorHAnsi" w:hint="eastAsia"/>
                <w:b/>
                <w:bCs/>
                <w:sz w:val="16"/>
                <w:szCs w:val="16"/>
                <w:lang w:val="en-US" w:eastAsia="ja-JP"/>
              </w:rPr>
              <w:t>）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112066" w:rsidRPr="00F250B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112066" w:rsidRPr="00F250B6" w14:paraId="58F06155" w14:textId="77777777" w:rsidTr="00112066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036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67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112066" w:rsidRPr="00F250B6" w:rsidRDefault="00112066" w:rsidP="0011206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112066" w:rsidRPr="00F250B6" w14:paraId="1FE15AD8" w14:textId="77777777" w:rsidTr="00112066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2F02888D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proofErr w:type="spell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fpx</w:t>
            </w:r>
            <w:proofErr w:type="spellEnd"/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with all parameter to 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72EBED2F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 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472C514C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0A37AEC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344CE2B2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3B1051B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px</w:t>
            </w:r>
            <w:proofErr w:type="spellEnd"/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parameter c1:14, l1:28, c2:74, l2:36, c3:59, l3:2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6681B8F1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4E691385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3EBD3A39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5623D7F4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112066" w:rsidRPr="006E7086" w:rsidRDefault="00112066" w:rsidP="00112066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5011A9F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px</w:t>
            </w:r>
            <w:proofErr w:type="spellEnd"/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parameter c1:18, l1:39, c2:57, l2:62, c3:21, l3:40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0D95C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301EBF6B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4C3FBD" w14:textId="77777777" w:rsidR="0011206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AA5CFDB" w14:textId="77777777" w:rsidR="00112066" w:rsidRPr="006E7086" w:rsidRDefault="00112066" w:rsidP="00112066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112066" w:rsidRPr="00F250B6" w14:paraId="37690C8F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9DB22F" w14:textId="13BAFDFE" w:rsidR="00112066" w:rsidRPr="00112066" w:rsidRDefault="00112066" w:rsidP="00112066">
            <w:pPr>
              <w:spacing w:after="0" w:line="240" w:lineRule="auto"/>
              <w:jc w:val="center"/>
              <w:rPr>
                <w:rFonts w:cstheme="minorHAnsi" w:hint="eastAsia"/>
                <w:sz w:val="18"/>
                <w:szCs w:val="18"/>
                <w:lang w:eastAsia="zh-CN"/>
              </w:rPr>
            </w:pPr>
            <w:r>
              <w:rPr>
                <w:rFonts w:cstheme="minorHAnsi" w:hint="eastAsia"/>
                <w:sz w:val="18"/>
                <w:szCs w:val="18"/>
                <w:lang w:eastAsia="zh-CN"/>
              </w:rPr>
              <w:t>4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AC97E6E" w14:textId="60979BC2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px</w:t>
            </w:r>
            <w:proofErr w:type="spellEnd"/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parameter c1:65, l1:35, c2:45, l2:25, c3:2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041522" w14:textId="4ABF4FCD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AAB84A8" w14:textId="26A22724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0CE991" w14:textId="77777777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112066" w:rsidRPr="00F250B6" w14:paraId="6F531C20" w14:textId="77777777" w:rsidTr="00112066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CC96969" w14:textId="567EBDF9" w:rsidR="00112066" w:rsidRPr="00112066" w:rsidRDefault="00075FB1" w:rsidP="00075FB1">
            <w:pPr>
              <w:tabs>
                <w:tab w:val="left" w:pos="390"/>
                <w:tab w:val="center" w:pos="549"/>
              </w:tabs>
              <w:spacing w:after="0" w:line="240" w:lineRule="auto"/>
              <w:rPr>
                <w:rFonts w:cstheme="minorHAnsi" w:hint="eastAsia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>
              <w:rPr>
                <w:rFonts w:cstheme="minorHAnsi"/>
                <w:sz w:val="18"/>
                <w:szCs w:val="18"/>
                <w:lang w:eastAsia="zh-CN"/>
              </w:rPr>
              <w:tab/>
            </w:r>
            <w:r w:rsidR="00112066">
              <w:rPr>
                <w:rFonts w:cstheme="minorHAnsi" w:hint="eastAsia"/>
                <w:sz w:val="18"/>
                <w:szCs w:val="18"/>
                <w:lang w:eastAsia="zh-CN"/>
              </w:rPr>
              <w:t>5</w:t>
            </w:r>
          </w:p>
        </w:tc>
        <w:tc>
          <w:tcPr>
            <w:tcW w:w="3036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5DDA122" w14:textId="4EE6AFF8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proofErr w:type="gram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Import .</w:t>
            </w:r>
            <w:proofErr w:type="spellStart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>fpx</w:t>
            </w:r>
            <w:proofErr w:type="spellEnd"/>
            <w:proofErr w:type="gramEnd"/>
            <w:r>
              <w:rPr>
                <w:rFonts w:eastAsia="Times New Roman" w:cstheme="minorHAnsi"/>
                <w:sz w:val="18"/>
                <w:szCs w:val="18"/>
                <w:lang w:eastAsia="en-GB"/>
              </w:rPr>
              <w:t xml:space="preserve"> with parameter c1:66, l1:28, c2:40, l2:20, c3:40, l3:15</w:t>
            </w:r>
          </w:p>
        </w:tc>
        <w:tc>
          <w:tcPr>
            <w:tcW w:w="267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27B73D6" w14:textId="286539D9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517B475" w14:textId="35C45D8E" w:rsidR="00112066" w:rsidRPr="006E7086" w:rsidRDefault="00112066" w:rsidP="00112066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Cost</w:t>
            </w:r>
            <w:proofErr w:type="gramStart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= ,</w:t>
            </w:r>
            <w:proofErr w:type="gramEnd"/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 xml:space="preserve"> Reward=</w:t>
            </w: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72AC91" w14:textId="77777777" w:rsidR="00112066" w:rsidRPr="00112066" w:rsidRDefault="00112066" w:rsidP="00112066">
            <w:pPr>
              <w:spacing w:after="0" w:line="240" w:lineRule="auto"/>
              <w:rPr>
                <w:rFonts w:cstheme="minorHAnsi" w:hint="eastAsia"/>
                <w:sz w:val="18"/>
                <w:szCs w:val="18"/>
                <w:lang w:eastAsia="zh-CN"/>
              </w:rPr>
            </w:pPr>
          </w:p>
        </w:tc>
      </w:tr>
    </w:tbl>
    <w:p w14:paraId="6C26B872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2D83374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36E6E9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E955B31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199B7B1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3ABC0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4B94E2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E667D3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CEFFA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C323D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2D9F517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DEF42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48A2ED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D73A86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05F7C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FEB508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4026735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116A77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2E1D4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9587AC6" w14:textId="77777777" w:rsidR="00075FB1" w:rsidRDefault="00075FB1" w:rsidP="00287DBC">
      <w:pPr>
        <w:rPr>
          <w:rFonts w:cstheme="minorHAnsi"/>
        </w:rPr>
      </w:pPr>
    </w:p>
    <w:p w14:paraId="3468D868" w14:textId="77777777" w:rsidR="00112066" w:rsidRDefault="00112066" w:rsidP="00287DBC">
      <w:pPr>
        <w:rPr>
          <w:rFonts w:cstheme="minorHAnsi"/>
        </w:rPr>
      </w:pPr>
    </w:p>
    <w:p w14:paraId="5F33192B" w14:textId="77777777" w:rsidR="00112066" w:rsidRDefault="00112066" w:rsidP="00287DBC">
      <w:pPr>
        <w:rPr>
          <w:rFonts w:cstheme="minorHAnsi"/>
        </w:rPr>
      </w:pPr>
    </w:p>
    <w:p w14:paraId="729649D5" w14:textId="77777777" w:rsidR="00112066" w:rsidRDefault="00112066" w:rsidP="00287DBC">
      <w:pPr>
        <w:rPr>
          <w:rFonts w:cstheme="minorHAnsi"/>
        </w:rPr>
      </w:pPr>
    </w:p>
    <w:p w14:paraId="05A2D3AE" w14:textId="77777777" w:rsidR="00112066" w:rsidRDefault="00112066" w:rsidP="00287DBC">
      <w:pPr>
        <w:rPr>
          <w:rFonts w:cstheme="minorHAnsi"/>
        </w:rPr>
      </w:pPr>
    </w:p>
    <w:p w14:paraId="481D77AC" w14:textId="77777777" w:rsidR="00112066" w:rsidRDefault="00112066" w:rsidP="00287DBC">
      <w:pPr>
        <w:rPr>
          <w:rFonts w:cstheme="minorHAnsi"/>
        </w:rPr>
      </w:pPr>
    </w:p>
    <w:p w14:paraId="5BF03B8F" w14:textId="77777777" w:rsidR="00112066" w:rsidRDefault="00112066" w:rsidP="00287DBC">
      <w:pPr>
        <w:rPr>
          <w:rFonts w:cstheme="minorHAnsi"/>
        </w:rPr>
      </w:pPr>
    </w:p>
    <w:p w14:paraId="1CC95B65" w14:textId="77777777" w:rsidR="00112066" w:rsidRDefault="00112066" w:rsidP="00287DBC">
      <w:pPr>
        <w:rPr>
          <w:rFonts w:cstheme="minorHAnsi"/>
        </w:rPr>
      </w:pPr>
    </w:p>
    <w:p w14:paraId="3EAE439C" w14:textId="77777777" w:rsidR="00112066" w:rsidRDefault="00112066" w:rsidP="00287DBC">
      <w:pPr>
        <w:rPr>
          <w:rFonts w:cstheme="minorHAnsi"/>
        </w:rPr>
      </w:pPr>
    </w:p>
    <w:p w14:paraId="33F29778" w14:textId="77777777" w:rsidR="00112066" w:rsidRDefault="00112066" w:rsidP="00287DBC">
      <w:pPr>
        <w:rPr>
          <w:rFonts w:cstheme="minorHAnsi"/>
        </w:rPr>
      </w:pPr>
    </w:p>
    <w:p w14:paraId="1310B8F3" w14:textId="77777777" w:rsidR="00112066" w:rsidRDefault="00112066" w:rsidP="00287DBC">
      <w:pPr>
        <w:rPr>
          <w:rFonts w:cstheme="minorHAnsi"/>
        </w:rPr>
      </w:pPr>
    </w:p>
    <w:p w14:paraId="6086A4EB" w14:textId="77777777" w:rsidR="00112066" w:rsidRDefault="00112066" w:rsidP="00287DBC">
      <w:pPr>
        <w:rPr>
          <w:rFonts w:cstheme="minorHAnsi"/>
        </w:rPr>
      </w:pPr>
    </w:p>
    <w:p w14:paraId="2DC178ED" w14:textId="77777777" w:rsidR="00112066" w:rsidRDefault="00112066" w:rsidP="00287DBC">
      <w:pPr>
        <w:rPr>
          <w:rFonts w:cstheme="minorHAnsi"/>
        </w:rPr>
      </w:pPr>
    </w:p>
    <w:p w14:paraId="6FE279F7" w14:textId="77777777" w:rsidR="00112066" w:rsidRDefault="00112066" w:rsidP="00287DBC">
      <w:pPr>
        <w:rPr>
          <w:rFonts w:cstheme="minorHAnsi"/>
        </w:rPr>
      </w:pPr>
    </w:p>
    <w:p w14:paraId="38E3E403" w14:textId="77777777" w:rsidR="00112066" w:rsidRDefault="00112066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6E7086" w:rsidRPr="00F250B6" w14:paraId="5AC1C401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1D2C0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D3DB222" w14:textId="2EC2FE0E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2E77FA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18A6BE" w14:textId="14B07FF8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 xml:space="preserve">Import file </w:t>
            </w:r>
            <w:r>
              <w:rPr>
                <w:rFonts w:cstheme="minorHAnsi"/>
                <w:lang w:eastAsia="zh-CN"/>
              </w:rPr>
              <w:t>that</w:t>
            </w:r>
            <w:r>
              <w:rPr>
                <w:rFonts w:cstheme="minorHAnsi" w:hint="eastAsia"/>
                <w:lang w:eastAsia="zh-CN"/>
              </w:rPr>
              <w:t xml:space="preserve"> out </w:t>
            </w:r>
            <w:proofErr w:type="gramStart"/>
            <w:r>
              <w:rPr>
                <w:rFonts w:cstheme="minorHAnsi" w:hint="eastAsia"/>
                <w:lang w:eastAsia="zh-CN"/>
              </w:rPr>
              <w:t>of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proofErr w:type="gramEnd"/>
          </w:p>
        </w:tc>
      </w:tr>
      <w:tr w:rsidR="006E7086" w:rsidRPr="00F250B6" w14:paraId="63AE5F78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8933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882021D" w14:textId="1D99C83A" w:rsidR="006E7086" w:rsidRPr="004C2F85" w:rsidRDefault="00075FB1" w:rsidP="00880D5A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97F7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C1E30" w14:textId="3B421DE5" w:rsidR="006E7086" w:rsidRPr="004C2F85" w:rsidRDefault="00075FB1" w:rsidP="00880D5A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B4EC0B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7445646" w14:textId="77777777" w:rsidR="006E7086" w:rsidRPr="004C2F85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6E7086" w:rsidRPr="00F250B6" w14:paraId="226D2C01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669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19B38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0A1C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EEE4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B6EAC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5A910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7A18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7DCA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A897F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DB638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7239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94BF36C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3DD53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4C2A6BD0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6DE8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44DF2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32A94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4B9D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AB78F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022374B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C634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8EA2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9C3B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91596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209B5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F526C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DCB5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CF2FE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DCCF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E13D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2B608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1CB8A70B" w14:textId="77777777" w:rsidTr="00880D5A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41372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ED55CB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90124F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F2DD0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F157D0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6B4812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6E7086" w:rsidRPr="00F250B6" w14:paraId="6511CA9B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ED15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6F298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97C57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7FB91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C135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F2A6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B83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ED886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96737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D78D5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5633E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F10100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96843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75BC92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1224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8CDE03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D1F0AE0" w14:textId="4D5F3519" w:rsidR="006E7086" w:rsidRPr="006E7086" w:rsidRDefault="006E7086" w:rsidP="00880D5A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6E7086" w:rsidRPr="00F250B6" w14:paraId="2B76A984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03DB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0D1BE1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F364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681873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7EFB2D" w14:textId="1A18F71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pdf</w:t>
            </w:r>
          </w:p>
        </w:tc>
      </w:tr>
      <w:tr w:rsidR="006E7086" w:rsidRPr="00F250B6" w14:paraId="028B3B35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2015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F0994DC" w14:textId="2981E076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075FB1">
              <w:rPr>
                <w:rFonts w:cstheme="minorHAnsi" w:hint="eastAsia"/>
                <w:lang w:eastAsia="zh-CN"/>
              </w:rPr>
              <w:t xml:space="preserve">Open .exe file in </w:t>
            </w:r>
            <w:r w:rsidR="00075FB1"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="00075FB1"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="00075FB1"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A08F3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A42DC5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7C95C9" w14:textId="6DDBA2C3" w:rsidR="006E7086" w:rsidRPr="00075FB1" w:rsidRDefault="00075FB1" w:rsidP="00880D5A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csv</w:t>
            </w:r>
          </w:p>
        </w:tc>
      </w:tr>
      <w:tr w:rsidR="006E7086" w:rsidRPr="00F250B6" w14:paraId="175061A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B050B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AD57F4" w14:textId="65E6CF0C" w:rsidR="006E7086" w:rsidRPr="006E7086" w:rsidRDefault="006E7086" w:rsidP="00880D5A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Import any file that is </w:t>
            </w:r>
            <w:proofErr w:type="gramStart"/>
            <w:r>
              <w:rPr>
                <w:rFonts w:cstheme="minorHAnsi" w:hint="eastAsia"/>
                <w:lang w:eastAsia="zh-CN"/>
              </w:rPr>
              <w:t>not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proofErr w:type="gramEnd"/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141E2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D4C6CE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DBBF8D" w14:textId="51D4F8FB" w:rsidR="006E7086" w:rsidRPr="00075FB1" w:rsidRDefault="00075FB1" w:rsidP="00880D5A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.</w:t>
            </w:r>
            <w:proofErr w:type="spellStart"/>
            <w:r>
              <w:rPr>
                <w:rFonts w:cstheme="minorHAnsi" w:hint="eastAsia"/>
                <w:lang w:eastAsia="zh-CN"/>
              </w:rPr>
              <w:t>png</w:t>
            </w:r>
            <w:proofErr w:type="spellEnd"/>
          </w:p>
        </w:tc>
      </w:tr>
      <w:tr w:rsidR="006E7086" w:rsidRPr="00F250B6" w14:paraId="2FC3FB66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BF5748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84123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BA9BA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6F2027B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55CDC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AAA328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C904310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696979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00045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3B2B4EE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D3BA9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574A3C7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61790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6CD16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AAC19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D2E32E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21D46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09DDC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EAD0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8FEDA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9D2E4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0466E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D80D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776301D8" w14:textId="77777777" w:rsidTr="00880D5A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BE3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1F3FDD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E1B59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000D17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02FDDA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D16D8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689ED8C3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4AB1B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90388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D49F34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EC6EC5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62767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66EF6B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FBCD4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005033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11A21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37BCF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183E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6E7086" w:rsidRPr="00F250B6" w14:paraId="4491B99B" w14:textId="77777777" w:rsidTr="00880D5A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EE9D7D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1C866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5DB80C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6A83E4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952B260" w14:textId="77777777" w:rsidR="006E7086" w:rsidRPr="00F250B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6E7086" w:rsidRPr="00F250B6" w14:paraId="2BCE6323" w14:textId="77777777" w:rsidTr="00880D5A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58A5A02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ABCB61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4A61B1C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36AD6F8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4C59AC0" w14:textId="77777777" w:rsidR="006E7086" w:rsidRPr="00F250B6" w:rsidRDefault="006E7086" w:rsidP="00880D5A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6E7086" w:rsidRPr="00F250B6" w14:paraId="2A7B903B" w14:textId="77777777" w:rsidTr="00880D5A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7BDEFB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A1E339" w14:textId="2B92A48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pdf 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996CDD6" w14:textId="037037B5" w:rsidR="006E7086" w:rsidRPr="006E7086" w:rsidRDefault="00075FB1" w:rsidP="00880D5A">
            <w:pPr>
              <w:spacing w:after="0" w:line="240" w:lineRule="auto"/>
              <w:rPr>
                <w:rFonts w:cstheme="minorHAnsi" w:hint="eastAsia"/>
                <w:sz w:val="18"/>
                <w:szCs w:val="18"/>
                <w:lang w:eastAsia="zh-CN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635333" w14:textId="61C54C25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7B97CF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6E7086" w:rsidRPr="00F250B6" w14:paraId="310A5CE8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58EB77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E31BD" w14:textId="566C3C3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csv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D6DCA6" w14:textId="20D022EA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DBC6F6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C6CB28B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6E7086" w:rsidRPr="00F250B6" w14:paraId="73C3159E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9B050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1CA1BA" w14:textId="4B5BB222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cstheme="minorHAnsi" w:hint="eastAsia"/>
                <w:sz w:val="18"/>
                <w:szCs w:val="18"/>
                <w:lang w:eastAsia="zh-CN"/>
              </w:rPr>
              <w:t>Import .</w:t>
            </w:r>
            <w:proofErr w:type="spellStart"/>
            <w:r>
              <w:rPr>
                <w:rFonts w:cstheme="minorHAnsi" w:hint="eastAsia"/>
                <w:sz w:val="18"/>
                <w:szCs w:val="18"/>
                <w:lang w:eastAsia="zh-CN"/>
              </w:rPr>
              <w:t>png</w:t>
            </w:r>
            <w:proofErr w:type="spellEnd"/>
            <w:r>
              <w:rPr>
                <w:rFonts w:cstheme="minorHAnsi" w:hint="eastAsia"/>
                <w:sz w:val="18"/>
                <w:szCs w:val="18"/>
                <w:lang w:eastAsia="zh-CN"/>
              </w:rPr>
              <w:t xml:space="preserve"> file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7541CD" w14:textId="6BD82D04" w:rsidR="006E7086" w:rsidRPr="006E7086" w:rsidRDefault="00075FB1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>
              <w:rPr>
                <w:rFonts w:cstheme="minorHAnsi"/>
                <w:sz w:val="18"/>
                <w:szCs w:val="18"/>
                <w:lang w:eastAsia="zh-CN"/>
              </w:rPr>
              <w:t>F</w:t>
            </w:r>
            <w:r>
              <w:rPr>
                <w:rFonts w:cstheme="minorHAnsi" w:hint="eastAsia"/>
                <w:sz w:val="18"/>
                <w:szCs w:val="18"/>
                <w:lang w:eastAsia="zh-CN"/>
              </w:rPr>
              <w:t>ile not found, been filter by desktop app</w:t>
            </w: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6A1829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DA9B2" w14:textId="77777777" w:rsid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24D3FDFA" w14:textId="77777777" w:rsidR="006E7086" w:rsidRPr="006E7086" w:rsidRDefault="006E7086" w:rsidP="00880D5A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6E7086" w:rsidRPr="00F250B6" w14:paraId="7E2DC6D2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E213846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78A23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F4923D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A9B2214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770CAA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6E7086" w:rsidRPr="00F250B6" w14:paraId="1D9A4859" w14:textId="77777777" w:rsidTr="00880D5A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316A3D" w14:textId="77777777" w:rsidR="006E7086" w:rsidRPr="006E7086" w:rsidRDefault="006E7086" w:rsidP="00880D5A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C57B0E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0E9A35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3EC01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35C0E38" w14:textId="77777777" w:rsidR="006E7086" w:rsidRPr="006E7086" w:rsidRDefault="006E7086" w:rsidP="00880D5A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788AFF2" w14:textId="77777777" w:rsidR="006E7086" w:rsidRDefault="006E7086" w:rsidP="00287DBC">
      <w:pPr>
        <w:rPr>
          <w:rFonts w:cstheme="minorHAnsi"/>
        </w:rPr>
      </w:pPr>
    </w:p>
    <w:p w14:paraId="4CE64705" w14:textId="77777777" w:rsidR="00075FB1" w:rsidRDefault="00075FB1" w:rsidP="00287DBC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0769A6A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8D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C75DE2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521A723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2A4E51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0B85D8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144423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B9D153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43489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750E71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1A138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6C97F6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5ACD45D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20C592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84D60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699F6F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FFC838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54D82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39883BD9" w14:textId="77777777" w:rsidR="00075FB1" w:rsidRDefault="00075FB1" w:rsidP="00287DBC">
      <w:pPr>
        <w:rPr>
          <w:rFonts w:cstheme="minorHAnsi"/>
        </w:rPr>
      </w:pPr>
    </w:p>
    <w:p w14:paraId="7EEA0D40" w14:textId="77777777" w:rsidR="00075FB1" w:rsidRPr="00075FB1" w:rsidRDefault="00075FB1" w:rsidP="00075FB1">
      <w:pPr>
        <w:rPr>
          <w:rFonts w:cstheme="minorHAnsi"/>
        </w:rPr>
      </w:pPr>
    </w:p>
    <w:p w14:paraId="71877EF8" w14:textId="77777777" w:rsidR="00075FB1" w:rsidRPr="00075FB1" w:rsidRDefault="00075FB1" w:rsidP="00075FB1">
      <w:pPr>
        <w:rPr>
          <w:rFonts w:cstheme="minorHAnsi"/>
        </w:rPr>
      </w:pPr>
    </w:p>
    <w:p w14:paraId="1C799F69" w14:textId="77777777" w:rsidR="00075FB1" w:rsidRPr="00075FB1" w:rsidRDefault="00075FB1" w:rsidP="00075FB1">
      <w:pPr>
        <w:rPr>
          <w:rFonts w:cstheme="minorHAnsi"/>
        </w:rPr>
      </w:pPr>
    </w:p>
    <w:p w14:paraId="7527002C" w14:textId="77777777" w:rsidR="00075FB1" w:rsidRPr="00075FB1" w:rsidRDefault="00075FB1" w:rsidP="00075FB1">
      <w:pPr>
        <w:rPr>
          <w:rFonts w:cstheme="minorHAnsi"/>
        </w:rPr>
      </w:pPr>
    </w:p>
    <w:p w14:paraId="1C6D7440" w14:textId="77777777" w:rsidR="00075FB1" w:rsidRPr="00075FB1" w:rsidRDefault="00075FB1" w:rsidP="00075FB1">
      <w:pPr>
        <w:rPr>
          <w:rFonts w:cstheme="minorHAnsi"/>
        </w:rPr>
      </w:pPr>
    </w:p>
    <w:p w14:paraId="6D926A16" w14:textId="77777777" w:rsidR="00075FB1" w:rsidRPr="00075FB1" w:rsidRDefault="00075FB1" w:rsidP="00075FB1">
      <w:pPr>
        <w:rPr>
          <w:rFonts w:cstheme="minorHAnsi"/>
        </w:rPr>
      </w:pPr>
    </w:p>
    <w:p w14:paraId="0DC4D0DA" w14:textId="77777777" w:rsidR="00075FB1" w:rsidRPr="00075FB1" w:rsidRDefault="00075FB1" w:rsidP="00075FB1">
      <w:pPr>
        <w:rPr>
          <w:rFonts w:cstheme="minorHAnsi"/>
        </w:rPr>
      </w:pPr>
    </w:p>
    <w:p w14:paraId="02B8B927" w14:textId="77777777" w:rsidR="00075FB1" w:rsidRPr="00075FB1" w:rsidRDefault="00075FB1" w:rsidP="00075FB1">
      <w:pPr>
        <w:rPr>
          <w:rFonts w:cstheme="minorHAnsi"/>
        </w:rPr>
      </w:pPr>
    </w:p>
    <w:p w14:paraId="3CD1A3BA" w14:textId="77777777" w:rsidR="00075FB1" w:rsidRPr="00075FB1" w:rsidRDefault="00075FB1" w:rsidP="00075FB1">
      <w:pPr>
        <w:rPr>
          <w:rFonts w:cstheme="minorHAnsi"/>
        </w:rPr>
      </w:pPr>
    </w:p>
    <w:p w14:paraId="27811F7A" w14:textId="77777777" w:rsidR="00075FB1" w:rsidRPr="00075FB1" w:rsidRDefault="00075FB1" w:rsidP="00075FB1">
      <w:pPr>
        <w:rPr>
          <w:rFonts w:cstheme="minorHAnsi"/>
        </w:rPr>
      </w:pPr>
    </w:p>
    <w:p w14:paraId="0DB2A792" w14:textId="77777777" w:rsidR="00075FB1" w:rsidRPr="00075FB1" w:rsidRDefault="00075FB1" w:rsidP="00075FB1">
      <w:pPr>
        <w:rPr>
          <w:rFonts w:cstheme="minorHAnsi"/>
        </w:rPr>
      </w:pPr>
    </w:p>
    <w:p w14:paraId="58273D66" w14:textId="77777777" w:rsidR="00075FB1" w:rsidRPr="00075FB1" w:rsidRDefault="00075FB1" w:rsidP="00075FB1">
      <w:pPr>
        <w:rPr>
          <w:rFonts w:cstheme="minorHAnsi"/>
        </w:rPr>
      </w:pPr>
    </w:p>
    <w:p w14:paraId="56EEB7F6" w14:textId="77777777" w:rsidR="00075FB1" w:rsidRDefault="00075FB1" w:rsidP="00075FB1">
      <w:pPr>
        <w:rPr>
          <w:rFonts w:cstheme="minorHAnsi"/>
        </w:rPr>
      </w:pPr>
    </w:p>
    <w:p w14:paraId="65EAE082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075FB1" w:rsidRPr="00F250B6" w14:paraId="5E43F949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6B1894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3ED6A74" w14:textId="685C28FE" w:rsidR="00075FB1" w:rsidRPr="00075FB1" w:rsidRDefault="00075FB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1993F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E4D8068" w14:textId="4F75D5BF" w:rsidR="00075FB1" w:rsidRPr="006E7086" w:rsidRDefault="004254B4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Test Design Response area functionality</w:t>
            </w:r>
          </w:p>
        </w:tc>
      </w:tr>
      <w:tr w:rsidR="00075FB1" w:rsidRPr="00F250B6" w14:paraId="366EC83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0BF47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5306F9B" w14:textId="77777777" w:rsidR="00075FB1" w:rsidRPr="004C2F85" w:rsidRDefault="00075FB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368C0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DA62EEC" w14:textId="77777777" w:rsidR="00075FB1" w:rsidRPr="004C2F85" w:rsidRDefault="00075FB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B62F9C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3F157D25" w14:textId="77777777" w:rsidR="00075FB1" w:rsidRPr="004C2F85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075FB1" w:rsidRPr="00F250B6" w14:paraId="2AA292B9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39C4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02A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229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E58A9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02A23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16E0C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99A8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6A8A1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401B7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AD4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6B54D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AFA5FA1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9E39C2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BEA2895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23C09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A0EA7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5020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0C702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366C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F60DFF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33701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5F081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C5C12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90F15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7A06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21445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6BA6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69FF9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7F65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7621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F67E8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1DE389B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7D58F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CB62E3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9D5FC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71244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8A55F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FF2B1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02C678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2E770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988CB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5B7ED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1E75B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7E03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81E19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B94E6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02983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976AE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ECD45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9BF9A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FB1C8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313573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576F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B1524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AEF76B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0567421" w14:textId="2D2752BD" w:rsidR="00075FB1" w:rsidRPr="006E7086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075FB1" w:rsidRPr="00F250B6" w14:paraId="3986C812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682D7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1A4ADFC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38FB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9D19EC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9F866A6" w14:textId="0EBE1062" w:rsidR="00075FB1" w:rsidRPr="006E7086" w:rsidRDefault="004254B4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075FB1" w:rsidRPr="00F250B6" w14:paraId="0732C00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B6253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0BF990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EBC1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63D78A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50A0B9" w14:textId="0556EC4D" w:rsidR="00075FB1" w:rsidRPr="00075FB1" w:rsidRDefault="00075FB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</w:p>
        </w:tc>
      </w:tr>
      <w:tr w:rsidR="00075FB1" w:rsidRPr="00F250B6" w14:paraId="53821F2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FCEEA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25C8C61" w14:textId="33D556F4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254B4">
              <w:rPr>
                <w:rFonts w:cstheme="minorHAnsi" w:hint="eastAsia"/>
                <w:lang w:eastAsia="zh-CN"/>
              </w:rPr>
              <w:t>Import the .</w:t>
            </w:r>
            <w:proofErr w:type="spellStart"/>
            <w:r w:rsidR="004254B4">
              <w:rPr>
                <w:rFonts w:cstheme="minorHAnsi" w:hint="eastAsia"/>
                <w:lang w:eastAsia="zh-CN"/>
              </w:rPr>
              <w:t>fpx</w:t>
            </w:r>
            <w:proofErr w:type="spellEnd"/>
            <w:r w:rsidR="004254B4">
              <w:rPr>
                <w:rFonts w:cstheme="minorHAnsi" w:hint="eastAsia"/>
                <w:lang w:eastAsia="zh-CN"/>
              </w:rPr>
              <w:t xml:space="preserve">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24DE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F3DA54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0BBDED" w14:textId="25BAABA0" w:rsidR="00075FB1" w:rsidRPr="00075FB1" w:rsidRDefault="00075FB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</w:p>
        </w:tc>
      </w:tr>
      <w:tr w:rsidR="00075FB1" w:rsidRPr="00F250B6" w14:paraId="2FD3AD6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F16D3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F889B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C8E39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CEE53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3CBA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2B419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6AF7D9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70EBE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08170105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58ED94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4328F67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3E163E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4E3D2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8C50FD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BDBB2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F7F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DA67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0AF93D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79B9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A7B1D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E465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BE660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5C16B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2EB3FEE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C21F1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0A3043A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F0B6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85EDD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027F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F204E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4CE7988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46684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A1AC0B6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5FCEF3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30908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CE600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47E55C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C009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71C2E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4FFE01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D02DA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74A4EB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075FB1" w:rsidRPr="00F250B6" w14:paraId="0109306B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1025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7C3AC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E6B363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7CBC6D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564CE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075FB1" w:rsidRPr="00F250B6" w14:paraId="6028CDD6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8933CD4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391878E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10A1F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5A5A2A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141B0CF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075FB1" w:rsidRPr="00F250B6" w14:paraId="0EED694B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6D8660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8DF7A" w14:textId="5E96FD28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32138E" w14:textId="201FD4D3" w:rsidR="00075FB1" w:rsidRPr="006E7086" w:rsidRDefault="00075FB1" w:rsidP="00FC22ED">
            <w:pPr>
              <w:spacing w:after="0" w:line="240" w:lineRule="auto"/>
              <w:rPr>
                <w:rFonts w:cstheme="minorHAnsi" w:hint="eastAsia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924E5F4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796CAC3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41E4CCC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ED1C8A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6CC01C" w14:textId="617ADE9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12D42F" w14:textId="0034698A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62B2AB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6D0851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0C8FF85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1903DAB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9A8105" w14:textId="41BA38BF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54639F" w14:textId="75C18029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7EC9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5F3EAAA" w14:textId="77777777" w:rsidR="00075FB1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97E47A9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075FB1" w:rsidRPr="00F250B6" w14:paraId="21D3C6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35C758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C2D29E0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BAC44F9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ADEF30E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1F1774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075FB1" w:rsidRPr="00F250B6" w14:paraId="37CB27C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469BB66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74727B2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FCACA3A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1BD08EF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C0C8805" w14:textId="77777777" w:rsidR="00075FB1" w:rsidRPr="006E7086" w:rsidRDefault="00075FB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07C279E1" w14:textId="77777777" w:rsidR="00075FB1" w:rsidRDefault="00075FB1" w:rsidP="00075FB1">
      <w:pPr>
        <w:rPr>
          <w:rFonts w:cstheme="minorHAnsi"/>
        </w:rPr>
      </w:pPr>
    </w:p>
    <w:p w14:paraId="4ACA6C21" w14:textId="77777777" w:rsidR="00075FB1" w:rsidRDefault="00075FB1" w:rsidP="00075FB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075FB1" w:rsidRPr="00F250B6" w14:paraId="5506E4EA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2A2FB17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18777AC" w14:textId="77777777" w:rsidR="00075FB1" w:rsidRPr="00C41480" w:rsidRDefault="00075FB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075FB1" w:rsidRPr="006E7086" w14:paraId="2A39762D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88C046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44FA0D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6E7086" w14:paraId="2C30F74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7771B0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5168DE" w14:textId="77777777" w:rsidR="00075FB1" w:rsidRPr="006E708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D51996" w14:paraId="0D46FB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8AFE2F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465567" w14:textId="77777777" w:rsidR="00075FB1" w:rsidRPr="00D51996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075FB1" w:rsidRPr="005005E1" w14:paraId="13F7207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2B4858" w14:textId="77777777" w:rsidR="00075FB1" w:rsidRPr="00F250B6" w:rsidRDefault="00075FB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8358EB" w14:textId="77777777" w:rsidR="00075FB1" w:rsidRPr="005005E1" w:rsidRDefault="00075FB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075FB1" w:rsidRPr="00F250B6" w14:paraId="571DB88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AA44634" w14:textId="77777777" w:rsidR="00075FB1" w:rsidRPr="006E7086" w:rsidRDefault="00075FB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25E060" w14:textId="77777777" w:rsidR="00075FB1" w:rsidRPr="00F250B6" w:rsidRDefault="00075FB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5318B21A" w14:textId="77777777" w:rsidR="00075FB1" w:rsidRDefault="00075FB1" w:rsidP="00075FB1">
      <w:pPr>
        <w:rPr>
          <w:rFonts w:cstheme="minorHAnsi"/>
        </w:rPr>
      </w:pPr>
    </w:p>
    <w:p w14:paraId="1D5155E9" w14:textId="77777777" w:rsidR="00A93BA1" w:rsidRPr="00A93BA1" w:rsidRDefault="00A93BA1" w:rsidP="00A93BA1">
      <w:pPr>
        <w:rPr>
          <w:rFonts w:cstheme="minorHAnsi"/>
        </w:rPr>
      </w:pPr>
    </w:p>
    <w:p w14:paraId="0C906A58" w14:textId="77777777" w:rsidR="00A93BA1" w:rsidRPr="00A93BA1" w:rsidRDefault="00A93BA1" w:rsidP="00A93BA1">
      <w:pPr>
        <w:rPr>
          <w:rFonts w:cstheme="minorHAnsi"/>
        </w:rPr>
      </w:pPr>
    </w:p>
    <w:p w14:paraId="5F7D39D2" w14:textId="77777777" w:rsidR="00A93BA1" w:rsidRPr="00A93BA1" w:rsidRDefault="00A93BA1" w:rsidP="00A93BA1">
      <w:pPr>
        <w:rPr>
          <w:rFonts w:cstheme="minorHAnsi"/>
        </w:rPr>
      </w:pPr>
    </w:p>
    <w:p w14:paraId="06A39647" w14:textId="77777777" w:rsidR="00A93BA1" w:rsidRPr="00A93BA1" w:rsidRDefault="00A93BA1" w:rsidP="00A93BA1">
      <w:pPr>
        <w:rPr>
          <w:rFonts w:cstheme="minorHAnsi"/>
        </w:rPr>
      </w:pPr>
    </w:p>
    <w:p w14:paraId="508ABFA6" w14:textId="77777777" w:rsidR="00A93BA1" w:rsidRPr="00A93BA1" w:rsidRDefault="00A93BA1" w:rsidP="00A93BA1">
      <w:pPr>
        <w:rPr>
          <w:rFonts w:cstheme="minorHAnsi"/>
        </w:rPr>
      </w:pPr>
    </w:p>
    <w:p w14:paraId="41D6BDC4" w14:textId="77777777" w:rsidR="00A93BA1" w:rsidRPr="00A93BA1" w:rsidRDefault="00A93BA1" w:rsidP="00A93BA1">
      <w:pPr>
        <w:rPr>
          <w:rFonts w:cstheme="minorHAnsi"/>
        </w:rPr>
      </w:pPr>
    </w:p>
    <w:p w14:paraId="78FC3453" w14:textId="77777777" w:rsidR="00A93BA1" w:rsidRPr="00A93BA1" w:rsidRDefault="00A93BA1" w:rsidP="00A93BA1">
      <w:pPr>
        <w:rPr>
          <w:rFonts w:cstheme="minorHAnsi"/>
        </w:rPr>
      </w:pPr>
    </w:p>
    <w:p w14:paraId="3519478D" w14:textId="77777777" w:rsidR="00A93BA1" w:rsidRPr="00A93BA1" w:rsidRDefault="00A93BA1" w:rsidP="00A93BA1">
      <w:pPr>
        <w:rPr>
          <w:rFonts w:cstheme="minorHAnsi"/>
        </w:rPr>
      </w:pPr>
    </w:p>
    <w:p w14:paraId="51948C06" w14:textId="77777777" w:rsidR="00A93BA1" w:rsidRPr="00A93BA1" w:rsidRDefault="00A93BA1" w:rsidP="00A93BA1">
      <w:pPr>
        <w:rPr>
          <w:rFonts w:cstheme="minorHAnsi"/>
        </w:rPr>
      </w:pPr>
    </w:p>
    <w:p w14:paraId="268A3D7D" w14:textId="77777777" w:rsidR="00A93BA1" w:rsidRDefault="00A93BA1" w:rsidP="00A93BA1">
      <w:pPr>
        <w:rPr>
          <w:rFonts w:cstheme="minorHAnsi"/>
        </w:rPr>
      </w:pPr>
    </w:p>
    <w:p w14:paraId="7A2F2FB2" w14:textId="77777777" w:rsidR="00A93BA1" w:rsidRDefault="00A93BA1" w:rsidP="00A93BA1">
      <w:pPr>
        <w:rPr>
          <w:rFonts w:cstheme="minorHAnsi"/>
        </w:rPr>
      </w:pPr>
    </w:p>
    <w:p w14:paraId="2FC211B6" w14:textId="77777777" w:rsidR="00A93BA1" w:rsidRDefault="00A93BA1" w:rsidP="00A93BA1">
      <w:pPr>
        <w:rPr>
          <w:rFonts w:cstheme="minorHAnsi"/>
        </w:rPr>
      </w:pPr>
    </w:p>
    <w:p w14:paraId="5EA7CE93" w14:textId="77777777" w:rsidR="00A93BA1" w:rsidRDefault="00A93BA1" w:rsidP="00A93BA1">
      <w:pPr>
        <w:rPr>
          <w:rFonts w:cstheme="minorHAnsi"/>
        </w:rPr>
      </w:pPr>
    </w:p>
    <w:p w14:paraId="0F8DA2B1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1875148A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AE56A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E253D7E" w14:textId="7B6BFBA1" w:rsidR="00A93BA1" w:rsidRPr="00A93BA1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5B4EBE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8CA002A" w14:textId="3B9EFAC1" w:rsidR="00A93BA1" w:rsidRPr="006E7086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 xml:space="preserve">Test Design </w:t>
            </w:r>
            <w:r>
              <w:rPr>
                <w:rFonts w:cstheme="minorHAnsi" w:hint="eastAsia"/>
                <w:lang w:eastAsia="zh-CN"/>
              </w:rPr>
              <w:t>Parameter</w:t>
            </w:r>
            <w:r>
              <w:rPr>
                <w:rFonts w:cstheme="minorHAnsi" w:hint="eastAsia"/>
                <w:lang w:eastAsia="zh-CN"/>
              </w:rPr>
              <w:t xml:space="preserve"> area functionality</w:t>
            </w:r>
          </w:p>
        </w:tc>
      </w:tr>
      <w:tr w:rsidR="00A93BA1" w:rsidRPr="00F250B6" w14:paraId="4642F7A7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EA1BE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E0FB8AA" w14:textId="77777777" w:rsidR="00A93BA1" w:rsidRPr="004C2F85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2C40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AABAA3" w14:textId="77777777" w:rsidR="00A93BA1" w:rsidRPr="004C2F85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8C6C6B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1CC17F72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253846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23A73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D207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7F26E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03B4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3DAF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7993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2240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0744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D98C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4F1CD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64630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3327286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2D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0E0A387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EE5A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D4E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94B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01EF9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50720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4DDFED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0303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263D9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4CC2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7C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26763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9126B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7306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594EF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37284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102D3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A45F0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14001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861E2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40744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2BA5A2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2276F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3BD7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D1AE2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2F22BFF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54430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9D3B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04D37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31A6D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DA76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0C51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91B48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C7B92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1798D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E36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8DF5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8A4351B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32AD3B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D084E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D066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8AA57D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9F860B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2EFBE86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96561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8710E1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37480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D1FD5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F0EE89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67CDF93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10F30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BFA9D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E47F1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EB8BB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5BAB78" w14:textId="77777777" w:rsidR="00A93BA1" w:rsidRPr="00075FB1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</w:p>
        </w:tc>
      </w:tr>
      <w:tr w:rsidR="00A93BA1" w:rsidRPr="00F250B6" w14:paraId="5C6520F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DF0FB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6AE406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r>
              <w:rPr>
                <w:rFonts w:cstheme="minorHAnsi" w:hint="eastAsia"/>
                <w:lang w:eastAsia="zh-CN"/>
              </w:rPr>
              <w:t xml:space="preserve">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AC6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675DF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28B7DC8" w14:textId="77777777" w:rsidR="00A93BA1" w:rsidRPr="00075FB1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</w:p>
        </w:tc>
      </w:tr>
      <w:tr w:rsidR="00A93BA1" w:rsidRPr="00F250B6" w14:paraId="38E324C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AEB69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9F994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C8B5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E029E8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B4887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85AC5B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D05C1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0DB419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6708F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7358AE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1FBB2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60956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5EF5F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0DBB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DDEF2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2C1E4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280B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605D5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9DE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0F4C8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F71F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6FDB7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42591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450D786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75181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6CD416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6841B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AEF1A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79BFD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C1F7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9743378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6911C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B36C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D0B74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13C98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2621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EE30D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D4973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BA4DD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49B6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F7CEE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C9B01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53B5CF01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9E784B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DC5A7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D887C2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80F989E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5EC4E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2FF64FD7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0D32C7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05D6F3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7FEA8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555B4D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4071D2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365F640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1A973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AE590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9B0B01" w14:textId="77777777" w:rsidR="00A93BA1" w:rsidRPr="006E7086" w:rsidRDefault="00A93BA1" w:rsidP="00FC22ED">
            <w:pPr>
              <w:spacing w:after="0" w:line="240" w:lineRule="auto"/>
              <w:rPr>
                <w:rFonts w:cstheme="minorHAnsi" w:hint="eastAsia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0229EA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0EB5E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0B9B882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A4D51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8F6CA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493831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FD4F4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D6EE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78B0699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8C42D2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04B58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B450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492B63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648B49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4B40314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2831C1A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2D04B3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BE1F94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26295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E0D8A3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7C00A6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4543352D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DE622F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96961F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E11A99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C64ACE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3097F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71D67222" w14:textId="77777777" w:rsidR="00A93BA1" w:rsidRDefault="00A93BA1" w:rsidP="00A93BA1">
      <w:pPr>
        <w:rPr>
          <w:rFonts w:cstheme="minorHAnsi"/>
        </w:rPr>
      </w:pPr>
    </w:p>
    <w:p w14:paraId="4E73C237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48559C9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E2CA43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76382A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28A9342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43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C7ED47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6E7086" w14:paraId="40857D5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E42265C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C69D1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3B54E24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C26EB8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61087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1C7D4CE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278E84D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226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1EA8BCEA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DFCA74B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AAAC8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170EA8B" w14:textId="77777777" w:rsidR="00A93BA1" w:rsidRDefault="00A93BA1" w:rsidP="00A93BA1">
      <w:pPr>
        <w:rPr>
          <w:rFonts w:cstheme="minorHAnsi"/>
        </w:rPr>
      </w:pPr>
    </w:p>
    <w:p w14:paraId="01E33E4D" w14:textId="77777777" w:rsidR="00A93BA1" w:rsidRPr="00A93BA1" w:rsidRDefault="00A93BA1" w:rsidP="00A93BA1">
      <w:pPr>
        <w:rPr>
          <w:rFonts w:cstheme="minorHAnsi"/>
        </w:rPr>
      </w:pPr>
    </w:p>
    <w:p w14:paraId="10006F60" w14:textId="77777777" w:rsidR="00A93BA1" w:rsidRPr="00A93BA1" w:rsidRDefault="00A93BA1" w:rsidP="00A93BA1">
      <w:pPr>
        <w:rPr>
          <w:rFonts w:cstheme="minorHAnsi"/>
        </w:rPr>
      </w:pPr>
    </w:p>
    <w:p w14:paraId="2CF21239" w14:textId="77777777" w:rsidR="00A93BA1" w:rsidRPr="00A93BA1" w:rsidRDefault="00A93BA1" w:rsidP="00A93BA1">
      <w:pPr>
        <w:rPr>
          <w:rFonts w:cstheme="minorHAnsi"/>
        </w:rPr>
      </w:pPr>
    </w:p>
    <w:p w14:paraId="09ACB57D" w14:textId="77777777" w:rsidR="00A93BA1" w:rsidRPr="00A93BA1" w:rsidRDefault="00A93BA1" w:rsidP="00A93BA1">
      <w:pPr>
        <w:rPr>
          <w:rFonts w:cstheme="minorHAnsi"/>
        </w:rPr>
      </w:pPr>
    </w:p>
    <w:p w14:paraId="46F4D472" w14:textId="77777777" w:rsidR="00A93BA1" w:rsidRPr="00A93BA1" w:rsidRDefault="00A93BA1" w:rsidP="00A93BA1">
      <w:pPr>
        <w:rPr>
          <w:rFonts w:cstheme="minorHAnsi"/>
        </w:rPr>
      </w:pPr>
    </w:p>
    <w:p w14:paraId="0809A37B" w14:textId="77777777" w:rsidR="00A93BA1" w:rsidRPr="00A93BA1" w:rsidRDefault="00A93BA1" w:rsidP="00A93BA1">
      <w:pPr>
        <w:rPr>
          <w:rFonts w:cstheme="minorHAnsi"/>
        </w:rPr>
      </w:pPr>
    </w:p>
    <w:p w14:paraId="1E05CF31" w14:textId="77777777" w:rsidR="00A93BA1" w:rsidRPr="00A93BA1" w:rsidRDefault="00A93BA1" w:rsidP="00A93BA1">
      <w:pPr>
        <w:rPr>
          <w:rFonts w:cstheme="minorHAnsi"/>
        </w:rPr>
      </w:pPr>
    </w:p>
    <w:p w14:paraId="3863FB77" w14:textId="77777777" w:rsidR="00A93BA1" w:rsidRPr="00A93BA1" w:rsidRDefault="00A93BA1" w:rsidP="00A93BA1">
      <w:pPr>
        <w:rPr>
          <w:rFonts w:cstheme="minorHAnsi"/>
        </w:rPr>
      </w:pPr>
    </w:p>
    <w:p w14:paraId="5EECEAFC" w14:textId="77777777" w:rsidR="00A93BA1" w:rsidRPr="00A93BA1" w:rsidRDefault="00A93BA1" w:rsidP="00A93BA1">
      <w:pPr>
        <w:rPr>
          <w:rFonts w:cstheme="minorHAnsi"/>
        </w:rPr>
      </w:pPr>
    </w:p>
    <w:p w14:paraId="0A35C0BD" w14:textId="77777777" w:rsidR="00A93BA1" w:rsidRDefault="00A93BA1" w:rsidP="00A93BA1">
      <w:pPr>
        <w:rPr>
          <w:rFonts w:cstheme="minorHAnsi"/>
        </w:rPr>
      </w:pPr>
    </w:p>
    <w:p w14:paraId="03DF323C" w14:textId="77777777" w:rsidR="00A93BA1" w:rsidRDefault="00A93BA1" w:rsidP="00A93BA1">
      <w:pPr>
        <w:rPr>
          <w:rFonts w:cstheme="minorHAnsi"/>
        </w:rPr>
      </w:pPr>
    </w:p>
    <w:p w14:paraId="49C5E558" w14:textId="77777777" w:rsidR="00A93BA1" w:rsidRDefault="00A93BA1" w:rsidP="00A93BA1">
      <w:pPr>
        <w:rPr>
          <w:rFonts w:cstheme="minorHAnsi"/>
        </w:rPr>
      </w:pPr>
    </w:p>
    <w:p w14:paraId="326EA89D" w14:textId="77777777" w:rsidR="00A93BA1" w:rsidRDefault="00A93BA1" w:rsidP="00A93BA1">
      <w:pPr>
        <w:rPr>
          <w:rFonts w:cstheme="minorHAnsi"/>
        </w:rPr>
      </w:pPr>
    </w:p>
    <w:p w14:paraId="7F41BA0C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1315"/>
        <w:gridCol w:w="1500"/>
        <w:gridCol w:w="1536"/>
        <w:gridCol w:w="1376"/>
        <w:gridCol w:w="1296"/>
        <w:gridCol w:w="1296"/>
        <w:gridCol w:w="1296"/>
        <w:gridCol w:w="1296"/>
        <w:gridCol w:w="1332"/>
        <w:gridCol w:w="1296"/>
        <w:gridCol w:w="1298"/>
      </w:tblGrid>
      <w:tr w:rsidR="00A93BA1" w:rsidRPr="00F250B6" w14:paraId="499EDBA8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F456A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4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AACA520" w14:textId="32241338" w:rsidR="00A93BA1" w:rsidRPr="00A93BA1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eastAsia="Times New Roman" w:cstheme="minorHAnsi"/>
                <w:lang w:eastAsia="en-GB"/>
              </w:rPr>
              <w:t>Version1_</w:t>
            </w: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C4784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814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AF6412" w14:textId="7D3CAB18" w:rsidR="00A93BA1" w:rsidRPr="006E7086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 xml:space="preserve">Test </w:t>
            </w:r>
            <w:r>
              <w:rPr>
                <w:rFonts w:cstheme="minorHAnsi" w:hint="eastAsia"/>
                <w:lang w:eastAsia="zh-CN"/>
              </w:rPr>
              <w:t>Goals Setting</w:t>
            </w:r>
            <w:r>
              <w:rPr>
                <w:rFonts w:cstheme="minorHAnsi" w:hint="eastAsia"/>
                <w:lang w:eastAsia="zh-CN"/>
              </w:rPr>
              <w:t xml:space="preserve"> area functionality</w:t>
            </w:r>
          </w:p>
        </w:tc>
      </w:tr>
      <w:tr w:rsidR="00A93BA1" w:rsidRPr="00F250B6" w14:paraId="391CA4F2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E5DA30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44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546ED" w14:textId="77777777" w:rsidR="00A93BA1" w:rsidRPr="004C2F85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Fong, Vincen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1BEA8E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614462" w14:textId="77777777" w:rsidR="00A93BA1" w:rsidRPr="004C2F85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Leong</w:t>
            </w: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089477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D881865" w14:textId="77777777" w:rsidR="00A93BA1" w:rsidRPr="004C2F85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V</w:t>
            </w:r>
            <w:r>
              <w:rPr>
                <w:rFonts w:cstheme="minorHAnsi" w:hint="eastAsia"/>
                <w:lang w:eastAsia="zh-CN"/>
              </w:rPr>
              <w:t>ersion 1.0.0.0</w:t>
            </w:r>
          </w:p>
        </w:tc>
      </w:tr>
      <w:tr w:rsidR="00A93BA1" w:rsidRPr="00F250B6" w14:paraId="449A4BB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F0B1F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8AA6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DDD81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76CF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DC9A5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1B098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4A344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52BC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2DB8A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12ABF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5B60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809B84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5748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33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59594B3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76606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5C62C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46116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15B31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83848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D7D44D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DAFAA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CFDC5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4514D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3CE25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C39E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968B9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75ACC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72482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45DAC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E7C8F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153A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76F0C7EF" w14:textId="77777777" w:rsidTr="00FC22ED">
        <w:trPr>
          <w:trHeight w:val="295"/>
        </w:trPr>
        <w:tc>
          <w:tcPr>
            <w:tcW w:w="2729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C7477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44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0EA6F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28CED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3D7E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  <w:tc>
          <w:tcPr>
            <w:tcW w:w="2628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0CEDC4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E4CF48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C0746F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3300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9F7A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1D8DB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D1BE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8A0B1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D82F7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A1FEB0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B4759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0FD88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F389F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0196E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47E4BA5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E3AEFF7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1495F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CA30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DB82252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518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09869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eastAsia="zh-CN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  <w:r>
              <w:rPr>
                <w:rFonts w:cstheme="minorHAnsi" w:hint="eastAsia"/>
                <w:b/>
                <w:bCs/>
                <w:lang w:eastAsia="zh-CN"/>
              </w:rPr>
              <w:t xml:space="preserve"> </w:t>
            </w:r>
          </w:p>
        </w:tc>
      </w:tr>
      <w:tr w:rsidR="00A93BA1" w:rsidRPr="00F250B6" w14:paraId="4E21BF3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28B050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00CFD1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Download application fold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316E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5D7C3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73DE3E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A</w:t>
            </w:r>
            <w:r>
              <w:rPr>
                <w:rFonts w:cstheme="minorHAnsi" w:hint="eastAsia"/>
                <w:lang w:eastAsia="zh-CN"/>
              </w:rPr>
              <w:t>ll design parameter = 40</w:t>
            </w:r>
          </w:p>
        </w:tc>
      </w:tr>
      <w:tr w:rsidR="00A93BA1" w:rsidRPr="00F250B6" w14:paraId="5CCE440E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B0D6B9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2A772F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 xml:space="preserve">Open .exe file in </w:t>
            </w:r>
            <w:r w:rsidRPr="00112066">
              <w:rPr>
                <w:rFonts w:cstheme="minorHAnsi"/>
                <w:lang w:eastAsia="zh-CN"/>
              </w:rPr>
              <w:t>\</w:t>
            </w:r>
            <w:proofErr w:type="spellStart"/>
            <w:r w:rsidRPr="00112066">
              <w:rPr>
                <w:rFonts w:cstheme="minorHAnsi"/>
                <w:lang w:eastAsia="zh-CN"/>
              </w:rPr>
              <w:t>TeamVFL_Project_Prototype</w:t>
            </w:r>
            <w:proofErr w:type="spellEnd"/>
            <w:r w:rsidRPr="00112066">
              <w:rPr>
                <w:rFonts w:cstheme="minorHAnsi"/>
                <w:lang w:eastAsia="zh-CN"/>
              </w:rPr>
              <w:t>\bin\x64\Releas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2B293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D895A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F1A832" w14:textId="77777777" w:rsidR="00A93BA1" w:rsidRPr="00075FB1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</w:p>
        </w:tc>
      </w:tr>
      <w:tr w:rsidR="00A93BA1" w:rsidRPr="00F250B6" w14:paraId="41443EBB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15A84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9E56172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>
              <w:rPr>
                <w:rFonts w:cstheme="minorHAnsi" w:hint="eastAsia"/>
                <w:lang w:eastAsia="zh-CN"/>
              </w:rPr>
              <w:t>Import the .</w:t>
            </w:r>
            <w:proofErr w:type="spellStart"/>
            <w:r>
              <w:rPr>
                <w:rFonts w:cstheme="minorHAnsi" w:hint="eastAsia"/>
                <w:lang w:eastAsia="zh-CN"/>
              </w:rPr>
              <w:t>fpx</w:t>
            </w:r>
            <w:proofErr w:type="spellEnd"/>
            <w:r>
              <w:rPr>
                <w:rFonts w:cstheme="minorHAnsi" w:hint="eastAsia"/>
                <w:lang w:eastAsia="zh-CN"/>
              </w:rPr>
              <w:t xml:space="preserve"> file from Test FPX file provided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D807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B749E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9A15D4" w14:textId="77777777" w:rsidR="00A93BA1" w:rsidRPr="00075FB1" w:rsidRDefault="00A93BA1" w:rsidP="00FC22ED">
            <w:pPr>
              <w:spacing w:after="0" w:line="240" w:lineRule="auto"/>
              <w:rPr>
                <w:rFonts w:cstheme="minorHAnsi" w:hint="eastAsia"/>
                <w:lang w:eastAsia="zh-CN"/>
              </w:rPr>
            </w:pPr>
          </w:p>
        </w:tc>
      </w:tr>
      <w:tr w:rsidR="00A93BA1" w:rsidRPr="00F250B6" w14:paraId="6ECDFCC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27682B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CD42A76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6DDFF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36AEC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4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DBAECF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1F88031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F669C3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4159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E836F4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2351B2E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049A1F6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 w:hint="eastAsia"/>
                <w:lang w:eastAsia="zh-CN"/>
              </w:rPr>
              <w:t>5</w:t>
            </w:r>
          </w:p>
        </w:tc>
        <w:tc>
          <w:tcPr>
            <w:tcW w:w="6518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D723D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0DC60855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EC7F5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DD5C6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2FDA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DF3C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226F9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20F96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0CF20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AE0249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9A7B2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72FF0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AD84A2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263B91D3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13A515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8047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54E38E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E9399B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53A5D1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0D357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C8824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67015BBF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561AED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1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053D6A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4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FB03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F83A7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E7FD9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F938B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01A5A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3D34C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1EEE8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B21713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2BFFCE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93BA1" w:rsidRPr="00F250B6" w14:paraId="3BADB630" w14:textId="77777777" w:rsidTr="00FC22ED">
        <w:trPr>
          <w:trHeight w:val="472"/>
        </w:trPr>
        <w:tc>
          <w:tcPr>
            <w:tcW w:w="1315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29AD64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862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EDAA98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7B67E2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88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13996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926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DF002F1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A93BA1" w:rsidRPr="00F250B6" w14:paraId="3E1184C4" w14:textId="77777777" w:rsidTr="00FC22ED">
        <w:trPr>
          <w:trHeight w:val="472"/>
        </w:trPr>
        <w:tc>
          <w:tcPr>
            <w:tcW w:w="1315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23312BA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862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622164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BA7DF87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88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23734F5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926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AF758AC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A93BA1" w:rsidRPr="00F250B6" w14:paraId="52457009" w14:textId="77777777" w:rsidTr="00FC22ED">
        <w:trPr>
          <w:trHeight w:val="573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1F3B94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1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3D7794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F21484C" w14:textId="77777777" w:rsidR="00A93BA1" w:rsidRPr="006E7086" w:rsidRDefault="00A93BA1" w:rsidP="00FC22ED">
            <w:pPr>
              <w:spacing w:after="0" w:line="240" w:lineRule="auto"/>
              <w:rPr>
                <w:rFonts w:cstheme="minorHAnsi" w:hint="eastAsia"/>
                <w:sz w:val="18"/>
                <w:szCs w:val="18"/>
                <w:lang w:eastAsia="zh-CN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ADF7C27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AAAB744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48580062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E7FC49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2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AC64F6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0851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FCF5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AA28868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1161A74C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137A27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  <w:r w:rsidRPr="006E7086">
              <w:rPr>
                <w:rFonts w:eastAsia="Times New Roman" w:cstheme="minorHAnsi"/>
                <w:sz w:val="18"/>
                <w:szCs w:val="18"/>
                <w:lang w:eastAsia="en-GB"/>
              </w:rPr>
              <w:t>3</w:t>
            </w: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D42201B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D6820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48092F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952F9D" w14:textId="77777777" w:rsidR="00A93BA1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  <w:p w14:paraId="30503DDA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sz w:val="18"/>
                <w:szCs w:val="18"/>
                <w:lang w:eastAsia="zh-CN"/>
              </w:rPr>
            </w:pPr>
          </w:p>
        </w:tc>
      </w:tr>
      <w:tr w:rsidR="00A93BA1" w:rsidRPr="00F250B6" w14:paraId="5FC8058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A5BC395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D6B1513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01473F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BB17A15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2A5700A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  <w:tr w:rsidR="00A93BA1" w:rsidRPr="00F250B6" w14:paraId="6A9F7CE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787DF7C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862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29565A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86A5837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888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C722ED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  <w:tc>
          <w:tcPr>
            <w:tcW w:w="3926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C93BBFC" w14:textId="77777777" w:rsidR="00A93BA1" w:rsidRPr="006E7086" w:rsidRDefault="00A93BA1" w:rsidP="00FC22ED">
            <w:pPr>
              <w:spacing w:after="0" w:line="240" w:lineRule="auto"/>
              <w:rPr>
                <w:rFonts w:eastAsia="Times New Roman" w:cstheme="minorHAnsi"/>
                <w:sz w:val="18"/>
                <w:szCs w:val="18"/>
                <w:lang w:eastAsia="en-GB"/>
              </w:rPr>
            </w:pPr>
          </w:p>
        </w:tc>
      </w:tr>
    </w:tbl>
    <w:p w14:paraId="558CF087" w14:textId="77777777" w:rsidR="00A93BA1" w:rsidRDefault="00A93BA1" w:rsidP="00A93BA1">
      <w:pPr>
        <w:rPr>
          <w:rFonts w:cstheme="minorHAnsi"/>
        </w:rPr>
      </w:pPr>
    </w:p>
    <w:p w14:paraId="508BC363" w14:textId="77777777" w:rsidR="00A93BA1" w:rsidRDefault="00A93BA1" w:rsidP="00A93BA1">
      <w:pPr>
        <w:rPr>
          <w:rFonts w:cstheme="minorHAnsi"/>
        </w:rPr>
      </w:pPr>
    </w:p>
    <w:tbl>
      <w:tblPr>
        <w:tblW w:w="14584" w:type="dxa"/>
        <w:tblLook w:val="04A0" w:firstRow="1" w:lastRow="0" w:firstColumn="1" w:lastColumn="0" w:noHBand="0" w:noVBand="1"/>
      </w:tblPr>
      <w:tblGrid>
        <w:gridCol w:w="3503"/>
        <w:gridCol w:w="11081"/>
      </w:tblGrid>
      <w:tr w:rsidR="00A93BA1" w:rsidRPr="00F250B6" w14:paraId="6A3435E1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50DE87F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4159" w:type="dxa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19D4A31" w14:textId="77777777" w:rsidR="00A93BA1" w:rsidRPr="00C41480" w:rsidRDefault="00A93BA1" w:rsidP="00FC22ED">
            <w:pPr>
              <w:spacing w:after="0" w:line="240" w:lineRule="auto"/>
              <w:rPr>
                <w:rFonts w:cstheme="minorHAnsi"/>
                <w:b/>
                <w:bCs/>
                <w:lang w:val="en-MY" w:eastAsia="zh-CN"/>
              </w:rPr>
            </w:pPr>
            <w:r>
              <w:rPr>
                <w:rFonts w:cstheme="minorHAnsi"/>
                <w:b/>
                <w:bCs/>
                <w:lang w:val="en-MY" w:eastAsia="zh-CN"/>
              </w:rPr>
              <w:t>Tester Remark</w:t>
            </w:r>
          </w:p>
        </w:tc>
      </w:tr>
      <w:tr w:rsidR="00A93BA1" w:rsidRPr="006E7086" w14:paraId="5BF0EA9E" w14:textId="77777777" w:rsidTr="00FC22ED">
        <w:trPr>
          <w:trHeight w:val="295"/>
        </w:trPr>
        <w:tc>
          <w:tcPr>
            <w:tcW w:w="13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03F12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24714AC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6E7086" w14:paraId="7DB5DA40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658AF6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90D7DD" w14:textId="77777777" w:rsidR="00A93BA1" w:rsidRPr="006E708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D51996" w14:paraId="05CDB133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82C67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043E0F" w14:textId="77777777" w:rsidR="00A93BA1" w:rsidRPr="00D51996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A93BA1" w:rsidRPr="005005E1" w14:paraId="6DE00881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13ACA5" w14:textId="77777777" w:rsidR="00A93BA1" w:rsidRPr="00F250B6" w:rsidRDefault="00A93BA1" w:rsidP="00FC22ED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0D31BD7" w14:textId="77777777" w:rsidR="00A93BA1" w:rsidRPr="005005E1" w:rsidRDefault="00A93BA1" w:rsidP="00FC22ED">
            <w:pPr>
              <w:spacing w:after="0" w:line="240" w:lineRule="auto"/>
              <w:rPr>
                <w:rFonts w:cstheme="minorHAnsi"/>
                <w:lang w:eastAsia="zh-CN"/>
              </w:rPr>
            </w:pPr>
          </w:p>
        </w:tc>
      </w:tr>
      <w:tr w:rsidR="00A93BA1" w:rsidRPr="00F250B6" w14:paraId="5E6E6526" w14:textId="77777777" w:rsidTr="00FC22ED">
        <w:trPr>
          <w:trHeight w:val="295"/>
        </w:trPr>
        <w:tc>
          <w:tcPr>
            <w:tcW w:w="131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6B33160" w14:textId="77777777" w:rsidR="00A93BA1" w:rsidRPr="006E7086" w:rsidRDefault="00A93BA1" w:rsidP="00FC22ED">
            <w:pPr>
              <w:spacing w:after="0" w:line="240" w:lineRule="auto"/>
              <w:jc w:val="center"/>
              <w:rPr>
                <w:rFonts w:cstheme="minorHAnsi"/>
                <w:lang w:eastAsia="zh-CN"/>
              </w:rPr>
            </w:pPr>
            <w:r>
              <w:rPr>
                <w:rFonts w:cstheme="minorHAnsi"/>
                <w:lang w:eastAsia="zh-CN"/>
              </w:rPr>
              <w:t>5</w:t>
            </w:r>
          </w:p>
        </w:tc>
        <w:tc>
          <w:tcPr>
            <w:tcW w:w="415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37A1B18" w14:textId="77777777" w:rsidR="00A93BA1" w:rsidRPr="00F250B6" w:rsidRDefault="00A93BA1" w:rsidP="00FC22ED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7C766502" w14:textId="77777777" w:rsidR="00A93BA1" w:rsidRPr="00A93BA1" w:rsidRDefault="00A93BA1" w:rsidP="00A93BA1">
      <w:pPr>
        <w:rPr>
          <w:rFonts w:cstheme="minorHAnsi"/>
        </w:rPr>
      </w:pPr>
    </w:p>
    <w:sectPr w:rsidR="00A93BA1" w:rsidRPr="00A93BA1" w:rsidSect="00D964DC">
      <w:footerReference w:type="default" r:id="rId7"/>
      <w:pgSz w:w="16838" w:h="11906" w:orient="landscape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F9BD787" w14:textId="77777777" w:rsidR="00D964DC" w:rsidRDefault="00D964DC" w:rsidP="00075FB1">
      <w:pPr>
        <w:spacing w:after="0" w:line="240" w:lineRule="auto"/>
      </w:pPr>
      <w:r>
        <w:separator/>
      </w:r>
    </w:p>
  </w:endnote>
  <w:endnote w:type="continuationSeparator" w:id="0">
    <w:p w14:paraId="12B88564" w14:textId="77777777" w:rsidR="00D964DC" w:rsidRDefault="00D964DC" w:rsidP="00075FB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C0A876" w14:textId="77777777" w:rsidR="00075FB1" w:rsidRDefault="00075FB1">
    <w:pPr>
      <w:pStyle w:val="Footer"/>
      <w:rPr>
        <w:lang w:eastAsia="zh-CN"/>
      </w:rPr>
    </w:pPr>
  </w:p>
  <w:p w14:paraId="752105CE" w14:textId="77777777" w:rsidR="00075FB1" w:rsidRDefault="00075FB1">
    <w:pPr>
      <w:pStyle w:val="Footer"/>
      <w:rPr>
        <w:rFonts w:hint="eastAsia"/>
        <w:lang w:eastAsia="zh-CN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B89595A" w14:textId="77777777" w:rsidR="00D964DC" w:rsidRDefault="00D964DC" w:rsidP="00075FB1">
      <w:pPr>
        <w:spacing w:after="0" w:line="240" w:lineRule="auto"/>
      </w:pPr>
      <w:r>
        <w:separator/>
      </w:r>
    </w:p>
  </w:footnote>
  <w:footnote w:type="continuationSeparator" w:id="0">
    <w:p w14:paraId="3525A4EE" w14:textId="77777777" w:rsidR="00D964DC" w:rsidRDefault="00D964DC" w:rsidP="00075FB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75FB1"/>
    <w:rsid w:val="000A666D"/>
    <w:rsid w:val="00112066"/>
    <w:rsid w:val="001A597E"/>
    <w:rsid w:val="002750C0"/>
    <w:rsid w:val="00287DBC"/>
    <w:rsid w:val="00393168"/>
    <w:rsid w:val="004254B4"/>
    <w:rsid w:val="004C2F85"/>
    <w:rsid w:val="005005E1"/>
    <w:rsid w:val="00535932"/>
    <w:rsid w:val="006938D0"/>
    <w:rsid w:val="006E7086"/>
    <w:rsid w:val="00756170"/>
    <w:rsid w:val="0089121E"/>
    <w:rsid w:val="008C4C86"/>
    <w:rsid w:val="00A93BA1"/>
    <w:rsid w:val="00BD2988"/>
    <w:rsid w:val="00D964DC"/>
    <w:rsid w:val="00E74C72"/>
    <w:rsid w:val="00F250B6"/>
    <w:rsid w:val="00FB5F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287DBC"/>
    <w:pPr>
      <w:spacing w:after="0" w:line="240" w:lineRule="auto"/>
    </w:pPr>
    <w:rPr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287DBC"/>
    <w:rPr>
      <w:rFonts w:eastAsiaTheme="minorEastAsia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5FB1"/>
  </w:style>
  <w:style w:type="paragraph" w:styleId="Footer">
    <w:name w:val="footer"/>
    <w:basedOn w:val="Normal"/>
    <w:link w:val="FooterChar"/>
    <w:uiPriority w:val="99"/>
    <w:unhideWhenUsed/>
    <w:rsid w:val="00075FB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5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26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78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2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01-19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</TotalTime>
  <Pages>11</Pages>
  <Words>705</Words>
  <Characters>4021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Case</vt:lpstr>
    </vt:vector>
  </TitlesOfParts>
  <Company/>
  <LinksUpToDate>false</LinksUpToDate>
  <CharactersWithSpaces>4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Case Team VFL</dc:title>
  <dc:subject>OPTIMIZE DESIGN PARAMETER FOR MICROWAVE FILTER</dc:subject>
  <dc:creator>TEAM VFL</dc:creator>
  <cp:keywords/>
  <dc:description/>
  <cp:lastModifiedBy>KHOR CHUN LEONG</cp:lastModifiedBy>
  <cp:revision>5</cp:revision>
  <dcterms:created xsi:type="dcterms:W3CDTF">2024-04-15T04:03:00Z</dcterms:created>
  <dcterms:modified xsi:type="dcterms:W3CDTF">2024-04-17T07:11:00Z</dcterms:modified>
</cp:coreProperties>
</file>